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4CB6B506" w:rsidR="00D30AA6" w:rsidRPr="00760535" w:rsidRDefault="00771C62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ONLINE </w:t>
      </w:r>
      <w:r w:rsidR="00CF0995" w:rsidRPr="00760535">
        <w:rPr>
          <w:rFonts w:cstheme="minorHAnsi"/>
          <w:b/>
          <w:sz w:val="32"/>
          <w:szCs w:val="32"/>
          <w:u w:val="single"/>
          <w:lang w:val="en-GB"/>
        </w:rPr>
        <w:t xml:space="preserve">SCHOOL </w:t>
      </w: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PROGRAMMES </w:t>
      </w:r>
      <w:r w:rsidR="00AB32B7" w:rsidRPr="00760535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760535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760535" w:rsidRDefault="00AD1383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2E550366" w14:textId="4C3CD3D5" w:rsidR="007D5905" w:rsidRPr="00760535" w:rsidRDefault="001633CE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F</w:t>
      </w:r>
      <w:r w:rsidR="007D5905" w:rsidRPr="00760535">
        <w:rPr>
          <w:rFonts w:cstheme="minorHAnsi"/>
          <w:b/>
          <w:sz w:val="24"/>
          <w:szCs w:val="24"/>
          <w:lang w:val="en-GB"/>
        </w:rPr>
        <w:t>ees</w:t>
      </w:r>
      <w:r w:rsidRPr="00760535">
        <w:rPr>
          <w:rFonts w:cstheme="minorHAnsi"/>
          <w:b/>
          <w:sz w:val="24"/>
          <w:szCs w:val="24"/>
          <w:lang w:val="en-GB"/>
        </w:rPr>
        <w:t xml:space="preserve"> </w:t>
      </w:r>
    </w:p>
    <w:p w14:paraId="03D77E90" w14:textId="0D6FFD05" w:rsidR="001633CE" w:rsidRPr="00760535" w:rsidRDefault="001633CE" w:rsidP="0021562C">
      <w:pPr>
        <w:pStyle w:val="ListParagraph"/>
        <w:numPr>
          <w:ilvl w:val="0"/>
          <w:numId w:val="20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bookmarkStart w:id="0" w:name="_Hlk20141578"/>
      <w:r w:rsidRPr="00760535">
        <w:rPr>
          <w:rFonts w:asciiTheme="minorHAnsi" w:hAnsiTheme="minorHAnsi" w:cstheme="minorHAnsi"/>
          <w:sz w:val="24"/>
          <w:szCs w:val="24"/>
          <w:lang w:val="en-GB"/>
        </w:rPr>
        <w:t>$10 per student (excluding GST).</w:t>
      </w:r>
    </w:p>
    <w:bookmarkEnd w:id="0"/>
    <w:p w14:paraId="7F54182E" w14:textId="2B5A1293" w:rsidR="0066107B" w:rsidRPr="00760535" w:rsidRDefault="0066107B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39876E8A" w14:textId="2EDBA6DE" w:rsidR="00ED192E" w:rsidRPr="00760535" w:rsidRDefault="00ED192E" w:rsidP="0021562C">
      <w:pPr>
        <w:spacing w:after="0"/>
        <w:rPr>
          <w:rFonts w:cstheme="minorHAnsi"/>
          <w:b/>
          <w:bCs/>
          <w:sz w:val="24"/>
          <w:szCs w:val="24"/>
          <w:lang w:val="en-GB"/>
        </w:rPr>
      </w:pPr>
      <w:r w:rsidRPr="00760535">
        <w:rPr>
          <w:rFonts w:cstheme="minorHAnsi"/>
          <w:b/>
          <w:bCs/>
          <w:sz w:val="24"/>
          <w:szCs w:val="24"/>
          <w:lang w:val="en-GB"/>
        </w:rPr>
        <w:t>Duration</w:t>
      </w:r>
    </w:p>
    <w:p w14:paraId="70640E6C" w14:textId="77777777" w:rsidR="0076368B" w:rsidRPr="00760535" w:rsidRDefault="00ED192E" w:rsidP="0021562C">
      <w:pPr>
        <w:pStyle w:val="ListParagraph"/>
        <w:numPr>
          <w:ilvl w:val="0"/>
          <w:numId w:val="20"/>
        </w:numPr>
        <w:spacing w:line="259" w:lineRule="auto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 xml:space="preserve">60 minutes. </w:t>
      </w:r>
    </w:p>
    <w:p w14:paraId="268D0443" w14:textId="77777777" w:rsidR="0076368B" w:rsidRPr="00760535" w:rsidRDefault="0076368B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2D90EFB9" w14:textId="7FC43E0A" w:rsidR="007D5905" w:rsidRPr="00760535" w:rsidRDefault="00771C62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C</w:t>
      </w:r>
      <w:r w:rsidR="007D5905" w:rsidRPr="00760535">
        <w:rPr>
          <w:rFonts w:cstheme="minorHAnsi"/>
          <w:b/>
          <w:sz w:val="24"/>
          <w:szCs w:val="24"/>
          <w:lang w:val="en-GB"/>
        </w:rPr>
        <w:t>apacity</w:t>
      </w:r>
    </w:p>
    <w:p w14:paraId="0F47D167" w14:textId="479F7A38" w:rsidR="00174FF7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="0076368B" w:rsidRPr="00760535">
        <w:rPr>
          <w:rFonts w:asciiTheme="minorHAnsi" w:hAnsiTheme="minorHAnsi" w:cstheme="minorHAnsi"/>
          <w:sz w:val="24"/>
          <w:szCs w:val="24"/>
          <w:lang w:val="en-GB"/>
        </w:rPr>
        <w:t>s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nline programmes are held over Zoom.</w:t>
      </w:r>
    </w:p>
    <w:p w14:paraId="3B579836" w14:textId="77777777" w:rsidR="00F57E9D" w:rsidRPr="00760535" w:rsidRDefault="0076368B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We</w:t>
      </w:r>
      <w:r w:rsidR="00771C62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will send you the Zoom link upon confirmation of the programme. </w:t>
      </w:r>
    </w:p>
    <w:p w14:paraId="004AE0AE" w14:textId="31127BE5" w:rsidR="00771C62" w:rsidRPr="00760535" w:rsidRDefault="00F57E9D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If you prefer to use your school’s Zoom account, please let us know.</w:t>
      </w:r>
    </w:p>
    <w:p w14:paraId="1CE1271D" w14:textId="20A9156A" w:rsidR="00CB21D1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re can be up to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F0995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a 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maximum of </w:t>
      </w:r>
      <w:r w:rsidR="00BE72F9" w:rsidRPr="00760535">
        <w:rPr>
          <w:rFonts w:asciiTheme="minorHAnsi" w:hAnsiTheme="minorHAnsi" w:cstheme="minorHAnsi"/>
          <w:sz w:val="24"/>
          <w:szCs w:val="24"/>
          <w:lang w:val="en-GB"/>
        </w:rPr>
        <w:t>8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0 students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per booking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231EB6A6" w14:textId="6C51D2F9" w:rsidR="00CB21D1" w:rsidRPr="00760535" w:rsidRDefault="00CB21D1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1A177E0A" w14:textId="0EB6DDD3" w:rsidR="00CB21D1" w:rsidRPr="00760535" w:rsidRDefault="00A972D1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Online</w:t>
      </w:r>
      <w:r w:rsidR="001D191B" w:rsidRPr="00760535">
        <w:rPr>
          <w:rFonts w:cstheme="minorHAnsi"/>
          <w:b/>
          <w:sz w:val="24"/>
          <w:szCs w:val="24"/>
          <w:lang w:val="en-GB"/>
        </w:rPr>
        <w:t xml:space="preserve"> </w:t>
      </w:r>
      <w:r w:rsidR="00FD6FED" w:rsidRPr="00760535">
        <w:rPr>
          <w:rFonts w:cstheme="minorHAnsi"/>
          <w:b/>
          <w:sz w:val="24"/>
          <w:szCs w:val="24"/>
          <w:lang w:val="en-GB"/>
        </w:rPr>
        <w:t>e</w:t>
      </w:r>
      <w:r w:rsidR="00CB21D1" w:rsidRPr="00760535">
        <w:rPr>
          <w:rFonts w:cstheme="minorHAnsi"/>
          <w:b/>
          <w:sz w:val="24"/>
          <w:szCs w:val="24"/>
          <w:lang w:val="en-GB"/>
        </w:rPr>
        <w:t>tiquette</w:t>
      </w:r>
    </w:p>
    <w:p w14:paraId="2BA4FAC2" w14:textId="2E7331FA" w:rsidR="00CB21D1" w:rsidRPr="00760535" w:rsidRDefault="001D191B" w:rsidP="0021562C">
      <w:pPr>
        <w:spacing w:after="0"/>
        <w:rPr>
          <w:rFonts w:cstheme="minorHAnsi"/>
          <w:sz w:val="24"/>
          <w:szCs w:val="24"/>
          <w:lang w:val="en-GB"/>
        </w:rPr>
      </w:pPr>
      <w:bookmarkStart w:id="1" w:name="_Hlk532824508"/>
      <w:r w:rsidRPr="00760535">
        <w:rPr>
          <w:rFonts w:cstheme="minorHAnsi"/>
          <w:sz w:val="24"/>
          <w:szCs w:val="24"/>
          <w:lang w:val="en-GB"/>
        </w:rPr>
        <w:t xml:space="preserve">Please brief your students </w:t>
      </w:r>
      <w:r w:rsidR="00501B84" w:rsidRPr="00760535">
        <w:rPr>
          <w:rFonts w:cstheme="minorHAnsi"/>
          <w:sz w:val="24"/>
          <w:szCs w:val="24"/>
          <w:lang w:val="en-GB"/>
        </w:rPr>
        <w:t xml:space="preserve">the following </w:t>
      </w:r>
      <w:r w:rsidR="00A972D1" w:rsidRPr="00760535">
        <w:rPr>
          <w:rFonts w:cstheme="minorHAnsi"/>
          <w:sz w:val="24"/>
          <w:szCs w:val="24"/>
          <w:lang w:val="en-GB"/>
        </w:rPr>
        <w:t>online</w:t>
      </w:r>
      <w:r w:rsidRPr="00760535">
        <w:rPr>
          <w:rFonts w:cstheme="minorHAnsi"/>
          <w:sz w:val="24"/>
          <w:szCs w:val="24"/>
          <w:lang w:val="en-GB"/>
        </w:rPr>
        <w:t xml:space="preserve"> etiquette before </w:t>
      </w:r>
      <w:r w:rsidR="00A972D1" w:rsidRPr="00760535">
        <w:rPr>
          <w:rFonts w:cstheme="minorHAnsi"/>
          <w:sz w:val="24"/>
          <w:szCs w:val="24"/>
          <w:lang w:val="en-GB"/>
        </w:rPr>
        <w:t xml:space="preserve">the </w:t>
      </w:r>
      <w:r w:rsidR="00501B84" w:rsidRPr="00760535">
        <w:rPr>
          <w:rFonts w:cstheme="minorHAnsi"/>
          <w:sz w:val="24"/>
          <w:szCs w:val="24"/>
          <w:lang w:val="en-GB"/>
        </w:rPr>
        <w:t>session:</w:t>
      </w:r>
    </w:p>
    <w:p w14:paraId="53ACCE0C" w14:textId="485849DF" w:rsidR="00BF67FA" w:rsidRPr="00760535" w:rsidRDefault="00BF67FA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Bring your own earphones or headphones to minimise feedback. </w:t>
      </w:r>
    </w:p>
    <w:p w14:paraId="0F585E50" w14:textId="02EE8059" w:rsidR="00501B84" w:rsidRPr="00760535" w:rsidRDefault="00501B84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your name 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in Zoom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is in the following format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– [Name] [Class].</w:t>
      </w:r>
    </w:p>
    <w:p w14:paraId="46A7A92D" w14:textId="4E5C67D9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se the RAISE HAND function in Zoom if there are any questions.</w:t>
      </w:r>
    </w:p>
    <w:p w14:paraId="4E1E1136" w14:textId="43D25EB3" w:rsidR="001D191B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>NMUT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the microphone only when you are speaking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r answering questions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59AC8DF2" w14:textId="27F81500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Use the CHAT function only to answer the questions raised by the facilitator. </w:t>
      </w:r>
    </w:p>
    <w:bookmarkEnd w:id="1"/>
    <w:p w14:paraId="30935C84" w14:textId="77777777" w:rsidR="00613AC5" w:rsidRPr="00760535" w:rsidRDefault="00613AC5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59BC3063" w14:textId="6F3DB571" w:rsidR="000C173F" w:rsidRPr="00760535" w:rsidRDefault="00495797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N</w:t>
      </w:r>
      <w:r w:rsidR="009F27F2" w:rsidRPr="00760535">
        <w:rPr>
          <w:rFonts w:cstheme="minorHAnsi"/>
          <w:b/>
          <w:sz w:val="24"/>
          <w:szCs w:val="24"/>
          <w:lang w:val="en-GB"/>
        </w:rPr>
        <w:t>otes for teachers</w:t>
      </w:r>
    </w:p>
    <w:p w14:paraId="2D66AF0E" w14:textId="6220AAFF" w:rsidR="00333F78" w:rsidRPr="00760535" w:rsidRDefault="00333F78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>As we are unable to control the situation in class or at home, teachers are to ensure the following during the session:</w:t>
      </w:r>
    </w:p>
    <w:p w14:paraId="7A3CD07F" w14:textId="77777777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Ensure that the audio is turned on so that you can hear the session.</w:t>
      </w:r>
    </w:p>
    <w:p w14:paraId="0A1786F6" w14:textId="608F01E2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the speaker is turned on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so that you can speak into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the microphone.</w:t>
      </w:r>
    </w:p>
    <w:p w14:paraId="19EF4D6C" w14:textId="053B4A76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session works best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full screen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and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speaker view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33C2B97A" w14:textId="77777777" w:rsidR="00495797" w:rsidRPr="00760535" w:rsidRDefault="00495797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eachers will be made co-hosts of the session.</w:t>
      </w:r>
    </w:p>
    <w:p w14:paraId="6544B734" w14:textId="18033873" w:rsidR="00495797" w:rsidRPr="00760535" w:rsidRDefault="00333F78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Please ensure that you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allow only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your own students to </w:t>
      </w:r>
      <w:r w:rsidR="00193848">
        <w:rPr>
          <w:rFonts w:asciiTheme="minorHAnsi" w:hAnsiTheme="minorHAnsi" w:cstheme="minorHAnsi"/>
          <w:sz w:val="24"/>
          <w:szCs w:val="24"/>
          <w:lang w:val="en-GB"/>
        </w:rPr>
        <w:t xml:space="preserve">enter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virtual room. </w:t>
      </w:r>
    </w:p>
    <w:p w14:paraId="3B60493D" w14:textId="20369B99" w:rsidR="0021562C" w:rsidRDefault="002F1DA6" w:rsidP="0021562C">
      <w:pPr>
        <w:pStyle w:val="Body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32057F0C" w:rsidR="002F1DA6" w:rsidRPr="00AD1383" w:rsidRDefault="00124E8B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059C0AFD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9BEA1B5" w14:textId="4E5E2C81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. </w:t>
                            </w:r>
                          </w:p>
                          <w:p w14:paraId="114E6404" w14:textId="7494736B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t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15 minutes before the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stipulated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time as </w:t>
                            </w:r>
                            <w:r w:rsidR="00124E8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e 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onducted based on scheduled timing. </w:t>
                            </w:r>
                          </w:p>
                          <w:p w14:paraId="075F96F8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37E59E9B" w:rsidR="002F1DA6" w:rsidRPr="00AD1383" w:rsidRDefault="00124E8B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</w:t>
                            </w:r>
                            <w:proofErr w:type="spellEnd"/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may be conducted for fewer than 20 students. However,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we will bill 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ased on the minimum of 20 students.  </w:t>
                            </w:r>
                          </w:p>
                          <w:p w14:paraId="59B80A60" w14:textId="77777777" w:rsidR="006A4FCD" w:rsidRPr="00AD1383" w:rsidRDefault="006A4FCD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 screenshot of students present would be required at the start of the session for billing purposes. </w:t>
                            </w:r>
                          </w:p>
                          <w:p w14:paraId="4649A548" w14:textId="33FF0929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on the day of the </w:t>
                            </w:r>
                            <w:r w:rsidR="006A4FCD"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2568EEE" w14:textId="77777777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3EDEC274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is late for more than 15 minutes without notification, the schedu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ancelled. There will be no refunds for cancelled </w:t>
                            </w:r>
                            <w:proofErr w:type="spellStart"/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s</w:t>
                            </w:r>
                            <w:proofErr w:type="spellEnd"/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95AB6EB" w14:textId="02D6C173" w:rsidR="002415CB" w:rsidRPr="002415CB" w:rsidRDefault="002415CB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to notify us if you are going to be late. </w:t>
                            </w:r>
                          </w:p>
                          <w:p w14:paraId="298F608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5C522D86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6A4FCD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6A4FCD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fHJAIAAEc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">
                <v:textbox style="mso-fit-shape-to-text:t">
                  <w:txbxContent>
                    <w:p w14:paraId="5CB899AC" w14:textId="32057F0C" w:rsidR="002F1DA6" w:rsidRPr="00AD1383" w:rsidRDefault="00124E8B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059C0AFD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9BEA1B5" w14:textId="4E5E2C81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. </w:t>
                      </w:r>
                    </w:p>
                    <w:p w14:paraId="114E6404" w14:textId="7494736B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t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15 minutes before the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stipulated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time as </w:t>
                      </w:r>
                      <w:r w:rsidR="00124E8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e 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onducted based on scheduled timing. </w:t>
                      </w:r>
                    </w:p>
                    <w:p w14:paraId="075F96F8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37E59E9B" w:rsidR="002F1DA6" w:rsidRPr="00AD1383" w:rsidRDefault="00124E8B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</w:t>
                      </w:r>
                      <w:proofErr w:type="spellEnd"/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may be conducted for fewer than 20 students. However,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we will bill </w:t>
                      </w:r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ased on the minimum of 20 students.  </w:t>
                      </w:r>
                    </w:p>
                    <w:p w14:paraId="59B80A60" w14:textId="77777777" w:rsidR="006A4FCD" w:rsidRPr="00AD1383" w:rsidRDefault="006A4FCD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 screenshot of </w:t>
                      </w:r>
                      <w:proofErr w:type="gram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tudents</w:t>
                      </w:r>
                      <w:proofErr w:type="gram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esent would be required at the start of the session for billing purposes. </w:t>
                      </w:r>
                    </w:p>
                    <w:p w14:paraId="4649A548" w14:textId="33FF0929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on the day of the </w:t>
                      </w:r>
                      <w:r w:rsidR="006A4FCD"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2568EEE" w14:textId="77777777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3EDEC274" w:rsid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is late for more than 15 minutes without notification, the scheduled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ancelled. There will be no refunds for cancelled </w:t>
                      </w:r>
                      <w:proofErr w:type="spellStart"/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s</w:t>
                      </w:r>
                      <w:proofErr w:type="spellEnd"/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695AB6EB" w14:textId="02D6C173" w:rsidR="002415CB" w:rsidRPr="002415CB" w:rsidRDefault="002415CB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to notify us if you are going to be late. </w:t>
                      </w:r>
                    </w:p>
                    <w:p w14:paraId="298F608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5C522D86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6A4FCD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6A4FCD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562C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35488D44" w:rsidR="00B83920" w:rsidRPr="00760535" w:rsidRDefault="00CC19C1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lastRenderedPageBreak/>
        <w:t xml:space="preserve">ONLINE SCHOOL PROGRAMMES </w:t>
      </w:r>
      <w:r w:rsidR="001F5F2C" w:rsidRPr="00760535">
        <w:rPr>
          <w:rFonts w:cstheme="minorHAnsi"/>
          <w:b/>
          <w:sz w:val="32"/>
          <w:szCs w:val="32"/>
          <w:u w:val="single"/>
          <w:lang w:val="en-GB"/>
        </w:rPr>
        <w:t>FORM</w:t>
      </w:r>
    </w:p>
    <w:p w14:paraId="06B66DB7" w14:textId="77777777" w:rsidR="0049529E" w:rsidRPr="0076053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34D5BCBD" w:rsidR="00660698" w:rsidRPr="0076053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eastAsiaTheme="minorEastAsia" w:hAnsiTheme="minorHAnsi" w:cstheme="minorHAnsi"/>
          <w:lang w:val="en-GB"/>
        </w:rPr>
        <w:t>Email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his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complete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form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a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="00334E5F" w:rsidRPr="00760535">
        <w:rPr>
          <w:rFonts w:asciiTheme="minorHAnsi" w:eastAsiaTheme="minorEastAsia" w:hAnsiTheme="minorHAnsi" w:cstheme="minorHAnsi"/>
          <w:lang w:val="en-GB"/>
        </w:rPr>
        <w:t>se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o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hyperlink r:id="rId8" w:history="1">
        <w:r w:rsidRPr="00760535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760535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76053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272CA117" w:rsidR="00660698" w:rsidRPr="00760535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>Please title y</w:t>
      </w:r>
      <w:r w:rsidR="00660698" w:rsidRPr="00760535">
        <w:rPr>
          <w:rFonts w:asciiTheme="minorHAnsi" w:hAnsiTheme="minorHAnsi" w:cstheme="minorHAnsi"/>
          <w:lang w:val="en-GB"/>
        </w:rPr>
        <w:t xml:space="preserve">our email subject </w:t>
      </w:r>
      <w:r w:rsidRPr="00760535">
        <w:rPr>
          <w:rFonts w:asciiTheme="minorHAnsi" w:hAnsiTheme="minorHAnsi" w:cstheme="minorHAnsi"/>
          <w:lang w:val="en-GB"/>
        </w:rPr>
        <w:t xml:space="preserve">as </w:t>
      </w:r>
      <w:r w:rsidR="00806118" w:rsidRPr="00760535">
        <w:rPr>
          <w:rFonts w:asciiTheme="minorHAnsi" w:hAnsiTheme="minorHAnsi" w:cstheme="minorHAnsi"/>
          <w:highlight w:val="yellow"/>
          <w:lang w:val="en-GB"/>
        </w:rPr>
        <w:t>“</w:t>
      </w:r>
      <w:r w:rsidR="00771C62" w:rsidRPr="00760535">
        <w:rPr>
          <w:rFonts w:asciiTheme="minorHAnsi" w:hAnsiTheme="minorHAnsi" w:cstheme="minorHAnsi"/>
          <w:highlight w:val="yellow"/>
          <w:lang w:val="en-GB"/>
        </w:rPr>
        <w:t>Online school programmes</w:t>
      </w:r>
      <w:r w:rsidR="00806118" w:rsidRPr="00760535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760535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760535">
        <w:rPr>
          <w:rFonts w:asciiTheme="minorHAnsi" w:hAnsiTheme="minorHAnsi" w:cstheme="minorHAnsi"/>
          <w:lang w:val="en-GB"/>
        </w:rPr>
        <w:t>your</w:t>
      </w:r>
      <w:r w:rsidR="00806118" w:rsidRPr="00760535">
        <w:rPr>
          <w:rFonts w:asciiTheme="minorHAnsi" w:hAnsiTheme="minorHAnsi" w:cstheme="minorHAnsi"/>
          <w:lang w:val="en-GB"/>
        </w:rPr>
        <w:t xml:space="preserve"> school’s name.</w:t>
      </w:r>
    </w:p>
    <w:p w14:paraId="01C1AEDA" w14:textId="7E5DA4C7" w:rsidR="00806118" w:rsidRPr="0076053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096AC190" w:rsidR="00806118" w:rsidRPr="00760535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GB"/>
        </w:rPr>
      </w:pPr>
      <w:bookmarkStart w:id="2" w:name="_Hlk20142441"/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All </w:t>
      </w:r>
      <w:bookmarkEnd w:id="2"/>
      <w:r w:rsidR="0076368B" w:rsidRPr="00760535">
        <w:rPr>
          <w:rFonts w:asciiTheme="minorHAnsi" w:hAnsiTheme="minorHAnsi" w:cstheme="minorHAnsi"/>
          <w:b/>
          <w:u w:val="single"/>
          <w:lang w:val="en-GB"/>
        </w:rPr>
        <w:t xml:space="preserve">programmes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 xml:space="preserve">are confirmed only upon email </w:t>
      </w:r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confirmation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>from SCCC.</w:t>
      </w:r>
    </w:p>
    <w:p w14:paraId="61165C29" w14:textId="77777777" w:rsidR="00566FC0" w:rsidRPr="0076053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7716BE94" w:rsidR="00660698" w:rsidRPr="00760535" w:rsidRDefault="00447FC3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76053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760535">
        <w:rPr>
          <w:rFonts w:asciiTheme="minorHAnsi" w:hAnsiTheme="minorHAnsi" w:cstheme="minorHAnsi"/>
          <w:lang w:val="en-GB"/>
        </w:rPr>
        <w:t xml:space="preserve">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Online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School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Programmes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 xml:space="preserve"> Please notify all teachers accompanying the students </w:t>
      </w:r>
      <w:r w:rsidR="00651D99" w:rsidRPr="00760535">
        <w:rPr>
          <w:rFonts w:asciiTheme="minorHAnsi" w:hAnsiTheme="minorHAnsi" w:cstheme="minorHAnsi"/>
          <w:b/>
          <w:i/>
          <w:lang w:val="en-GB"/>
        </w:rPr>
        <w:t>as well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>.</w:t>
      </w:r>
    </w:p>
    <w:p w14:paraId="307359B1" w14:textId="54449E96" w:rsidR="00317227" w:rsidRPr="0076053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784BEAD" w14:textId="35AFB565" w:rsidR="00317227" w:rsidRPr="0076053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 xml:space="preserve">1. </w:t>
      </w:r>
      <w:r w:rsidRPr="00760535">
        <w:rPr>
          <w:rFonts w:asciiTheme="minorHAnsi" w:eastAsiaTheme="minorEastAsia" w:hAnsiTheme="minorHAnsi" w:cstheme="minorHAnsi"/>
          <w:lang w:val="en-GB"/>
        </w:rPr>
        <w:t>Basic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information</w:t>
      </w:r>
    </w:p>
    <w:p w14:paraId="30CEB570" w14:textId="661FF8D1" w:rsidR="00FC6C1C" w:rsidRPr="0076053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760535" w14:paraId="37250B83" w14:textId="77777777" w:rsidTr="00626653">
        <w:tc>
          <w:tcPr>
            <w:tcW w:w="3235" w:type="dxa"/>
          </w:tcPr>
          <w:p w14:paraId="2566E49A" w14:textId="6766F086" w:rsidR="00A91E6A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of </w:t>
            </w:r>
            <w:r w:rsidR="005400C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hool</w:t>
            </w:r>
            <w:r w:rsidR="00A91E6A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76053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760535" w14:paraId="25F533A2" w14:textId="77777777" w:rsidTr="00626653">
        <w:tc>
          <w:tcPr>
            <w:tcW w:w="3235" w:type="dxa"/>
          </w:tcPr>
          <w:p w14:paraId="3B6C7618" w14:textId="0B5A55ED" w:rsidR="00925971" w:rsidRPr="00B039BD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school/ organisation</w:t>
            </w:r>
          </w:p>
        </w:tc>
        <w:tc>
          <w:tcPr>
            <w:tcW w:w="6480" w:type="dxa"/>
          </w:tcPr>
          <w:p w14:paraId="25F1260E" w14:textId="13140E92" w:rsidR="00925971" w:rsidRPr="00760535" w:rsidRDefault="00447FC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Gover</w:t>
            </w:r>
            <w:r w:rsidR="00FD51AD">
              <w:rPr>
                <w:rFonts w:asciiTheme="minorHAnsi" w:hAnsiTheme="minorHAnsi" w:cstheme="minorHAnsi"/>
                <w:lang w:val="en-GB"/>
              </w:rPr>
              <w:t>n</w:t>
            </w:r>
            <w:r w:rsidR="002871F3" w:rsidRPr="00760535">
              <w:rPr>
                <w:rFonts w:asciiTheme="minorHAnsi" w:hAnsiTheme="minorHAnsi" w:cstheme="minorHAnsi"/>
                <w:lang w:val="en-GB"/>
              </w:rPr>
              <w:t>ment agency</w:t>
            </w:r>
          </w:p>
          <w:p w14:paraId="5F49A14A" w14:textId="160F3EA7" w:rsidR="002871F3" w:rsidRPr="00760535" w:rsidRDefault="00447FC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Non-profit organisation</w:t>
            </w:r>
          </w:p>
          <w:p w14:paraId="4AFB4E3C" w14:textId="20AC3F21" w:rsidR="002871F3" w:rsidRPr="00760535" w:rsidRDefault="00447FC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Private agency</w:t>
            </w:r>
          </w:p>
        </w:tc>
      </w:tr>
      <w:tr w:rsidR="00985BE8" w:rsidRPr="00760535" w14:paraId="04BC5F71" w14:textId="77777777" w:rsidTr="00626653">
        <w:tc>
          <w:tcPr>
            <w:tcW w:w="3235" w:type="dxa"/>
          </w:tcPr>
          <w:p w14:paraId="11794A36" w14:textId="00CD57EA" w:rsidR="00985BE8" w:rsidRPr="00B039BD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7E0E1177" w14:textId="77777777" w:rsidTr="00626653">
        <w:tc>
          <w:tcPr>
            <w:tcW w:w="3235" w:type="dxa"/>
          </w:tcPr>
          <w:p w14:paraId="6E788857" w14:textId="199559BC" w:rsidR="001B353B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50683D67" w14:textId="77777777" w:rsidTr="00626653">
        <w:tc>
          <w:tcPr>
            <w:tcW w:w="3235" w:type="dxa"/>
          </w:tcPr>
          <w:p w14:paraId="53BFBD8C" w14:textId="6E68A7E4" w:rsidR="001B353B" w:rsidRPr="00B039BD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760535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65A5B" w:rsidRPr="00760535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B039BD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76053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We want to stay connected with you. </w:t>
            </w:r>
          </w:p>
          <w:p w14:paraId="31D9B319" w14:textId="51147212" w:rsidR="005550B6" w:rsidRPr="00760535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Click </w:t>
            </w:r>
            <w:hyperlink r:id="rId9" w:history="1">
              <w:r w:rsidR="00322E75" w:rsidRPr="00760535">
                <w:rPr>
                  <w:rStyle w:val="Hyperlink"/>
                  <w:rFonts w:asciiTheme="minorHAnsi" w:hAnsiTheme="minorHAnsi"/>
                  <w:lang w:val="en-GB"/>
                </w:rPr>
                <w:t>here</w:t>
              </w:r>
            </w:hyperlink>
            <w:r w:rsidRPr="00760535">
              <w:rPr>
                <w:rFonts w:asciiTheme="minorHAnsi" w:hAnsiTheme="minorHAnsi" w:cstheme="minorHAnsi"/>
                <w:lang w:val="en-GB"/>
              </w:rPr>
              <w:t xml:space="preserve"> to sign up for our emails of upcoming educational programmes</w:t>
            </w:r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or let us know if you wish to be included:</w:t>
            </w:r>
          </w:p>
          <w:p w14:paraId="07B89523" w14:textId="77777777" w:rsidR="005550B6" w:rsidRPr="00760535" w:rsidRDefault="00447FC3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Yes, please include me</w:t>
            </w:r>
          </w:p>
          <w:p w14:paraId="74DCE778" w14:textId="4F3E0507" w:rsidR="00265A5B" w:rsidRPr="00760535" w:rsidRDefault="00447FC3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No </w:t>
            </w:r>
          </w:p>
        </w:tc>
      </w:tr>
    </w:tbl>
    <w:p w14:paraId="75C7437A" w14:textId="77777777" w:rsidR="00CB3101" w:rsidRPr="00760535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272EC8AE" w14:textId="0D28A248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bookmarkStart w:id="3" w:name="_Hlk532890193"/>
      <w:r w:rsidRPr="00760535">
        <w:rPr>
          <w:rFonts w:asciiTheme="minorHAnsi" w:hAnsiTheme="minorHAnsi" w:cstheme="minorHAnsi"/>
          <w:lang w:val="en-GB"/>
        </w:rPr>
        <w:t xml:space="preserve">2. </w:t>
      </w:r>
      <w:r w:rsidR="003306E9" w:rsidRPr="00760535">
        <w:rPr>
          <w:rFonts w:asciiTheme="minorHAnsi" w:hAnsiTheme="minorHAnsi" w:cstheme="minorHAnsi"/>
          <w:lang w:val="en-GB"/>
        </w:rPr>
        <w:t>Booking request</w:t>
      </w:r>
      <w:r w:rsidR="008E7704" w:rsidRPr="00760535">
        <w:rPr>
          <w:rFonts w:asciiTheme="minorHAnsi" w:hAnsiTheme="minorHAnsi" w:cstheme="minorHAnsi"/>
          <w:lang w:val="en-GB"/>
        </w:rPr>
        <w:t xml:space="preserve"> details</w:t>
      </w:r>
    </w:p>
    <w:p w14:paraId="5B1D3150" w14:textId="09F9B883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760535" w14:paraId="6D3C69C2" w14:textId="77777777" w:rsidTr="00DE42FD">
        <w:tc>
          <w:tcPr>
            <w:tcW w:w="4410" w:type="dxa"/>
          </w:tcPr>
          <w:p w14:paraId="3AD4882E" w14:textId="6E725052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Date </w:t>
            </w:r>
            <w:r w:rsidR="00640F93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nd time</w:t>
            </w:r>
          </w:p>
        </w:tc>
        <w:tc>
          <w:tcPr>
            <w:tcW w:w="5310" w:type="dxa"/>
          </w:tcPr>
          <w:p w14:paraId="74A567F7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08925B4E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48992B4C498147238DA996B751DD896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4C8F7D35C88B44BEB0DB389B4531AAE1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1C57A74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3FF79A0B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18DD7309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F0EEFBD0F658442CB19A34354A800080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B3580BABC148431EA868FFFF97A92B18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292EE59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59CE8A26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6396A806" w:rsidR="00F74CDE" w:rsidRPr="00760535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B2B0D63E399442FB950B3C3E12941E28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61E75AB8A611403498A4F507109CFAE7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0F5E2E" w:rsidRPr="00760535" w14:paraId="263A2082" w14:textId="77777777" w:rsidTr="00DE42FD">
        <w:tc>
          <w:tcPr>
            <w:tcW w:w="4410" w:type="dxa"/>
          </w:tcPr>
          <w:p w14:paraId="2E8DC6D9" w14:textId="74F62C00" w:rsidR="000F5E2E" w:rsidRPr="00B039BD" w:rsidRDefault="009E2C86" w:rsidP="00D45A7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</w:t>
            </w:r>
            <w:r w:rsidR="000F5E2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a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097780542"/>
            <w:placeholder>
              <w:docPart w:val="7368E6C400804F0FB6267E86121A3779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101239A5" w14:textId="77777777" w:rsidR="000F5E2E" w:rsidRPr="00760535" w:rsidRDefault="000F5E2E" w:rsidP="00D45A7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2C86" w:rsidRPr="00760535" w14:paraId="08BCD8F5" w14:textId="77777777" w:rsidTr="00DE42FD">
        <w:tc>
          <w:tcPr>
            <w:tcW w:w="4410" w:type="dxa"/>
          </w:tcPr>
          <w:p w14:paraId="5E59A0CB" w14:textId="77777777" w:rsidR="009E2C86" w:rsidRPr="00B039BD" w:rsidRDefault="009E2C86" w:rsidP="007B357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35241762"/>
            <w:placeholder>
              <w:docPart w:val="E88ECAD35EC043479CC4AD5C53625F07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2F7A7A91" w14:textId="77777777" w:rsidR="009E2C86" w:rsidRPr="00760535" w:rsidRDefault="009E2C86" w:rsidP="007B3579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B0AE8" w:rsidRPr="00760535" w14:paraId="6553CAEC" w14:textId="77777777" w:rsidTr="00DE42FD">
        <w:tc>
          <w:tcPr>
            <w:tcW w:w="4410" w:type="dxa"/>
          </w:tcPr>
          <w:p w14:paraId="5C1CCC38" w14:textId="23030306" w:rsidR="00AB0AE8" w:rsidRPr="00B039BD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No. of teacher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76053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E23A96" w:rsidRPr="00760535" w14:paraId="1A51C0A7" w14:textId="77777777" w:rsidTr="00DE42FD">
        <w:trPr>
          <w:trHeight w:val="593"/>
        </w:trPr>
        <w:tc>
          <w:tcPr>
            <w:tcW w:w="4410" w:type="dxa"/>
          </w:tcPr>
          <w:p w14:paraId="688295E4" w14:textId="2FB2CD7A" w:rsidR="00E23A96" w:rsidRPr="00B039BD" w:rsidRDefault="009E2C86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Choose 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u w:val="single"/>
                <w:lang w:val="en-GB"/>
              </w:rPr>
              <w:t>one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p</w:t>
            </w:r>
            <w:r w:rsidR="009647FF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referred language </w:t>
            </w:r>
          </w:p>
        </w:tc>
        <w:tc>
          <w:tcPr>
            <w:tcW w:w="5310" w:type="dxa"/>
          </w:tcPr>
          <w:p w14:paraId="6A56F44D" w14:textId="77777777" w:rsidR="00E23A96" w:rsidRPr="00760535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760535">
              <w:rPr>
                <w:rFonts w:asciiTheme="minorHAnsi" w:hAnsiTheme="minorHAnsi" w:cstheme="minorHAnsi"/>
                <w:lang w:val="en-GB"/>
              </w:rPr>
              <w:t xml:space="preserve"> English</w:t>
            </w:r>
          </w:p>
          <w:p w14:paraId="74BD3972" w14:textId="24E717B3" w:rsidR="00E23A96" w:rsidRPr="00760535" w:rsidRDefault="00447FC3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760535">
              <w:rPr>
                <w:rFonts w:asciiTheme="minorHAnsi" w:hAnsiTheme="minorHAnsi" w:cstheme="minorHAnsi"/>
                <w:lang w:val="en-GB"/>
              </w:rPr>
              <w:t xml:space="preserve"> Mandarin</w:t>
            </w:r>
          </w:p>
        </w:tc>
      </w:tr>
      <w:tr w:rsidR="009E2C86" w:rsidRPr="00760535" w14:paraId="02353444" w14:textId="77777777" w:rsidTr="00DE42FD">
        <w:trPr>
          <w:trHeight w:val="179"/>
        </w:trPr>
        <w:tc>
          <w:tcPr>
            <w:tcW w:w="4410" w:type="dxa"/>
          </w:tcPr>
          <w:p w14:paraId="5194583F" w14:textId="15FC06E3" w:rsidR="009E2C86" w:rsidRPr="00B039BD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ry run</w:t>
            </w:r>
            <w:r w:rsidR="007D06D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(30 to 45 minutes)</w:t>
            </w:r>
          </w:p>
        </w:tc>
        <w:tc>
          <w:tcPr>
            <w:tcW w:w="5310" w:type="dxa"/>
          </w:tcPr>
          <w:p w14:paraId="55E3F836" w14:textId="5D2F0392" w:rsidR="009E2C86" w:rsidRPr="00760535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If you would like to </w:t>
            </w:r>
            <w:r w:rsidR="00324066"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test the setup </w:t>
            </w: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with SCCC, please state your preferred date and time here. </w:t>
            </w:r>
          </w:p>
          <w:p w14:paraId="55DC05FD" w14:textId="77777777" w:rsidR="009E2C86" w:rsidRPr="00760535" w:rsidRDefault="00447FC3" w:rsidP="009E2C8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8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Yes. Specify date and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5127342"/>
                <w:placeholder>
                  <w:docPart w:val="2DEDC1BC844F46788857AC61AF5FE992"/>
                </w:placeholder>
                <w:showingPlcHdr/>
              </w:sdtPr>
              <w:sdtEndPr/>
              <w:sdtContent>
                <w:r w:rsidR="009E2C86"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311EB5E7" w14:textId="74DE8CA7" w:rsidR="009E2C86" w:rsidRPr="00760535" w:rsidRDefault="00447FC3" w:rsidP="009E2C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8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No</w:t>
            </w:r>
          </w:p>
        </w:tc>
      </w:tr>
      <w:tr w:rsidR="00DE42FD" w:rsidRPr="00760535" w14:paraId="54FE7FF8" w14:textId="77777777" w:rsidTr="00DE42FD">
        <w:trPr>
          <w:trHeight w:val="179"/>
        </w:trPr>
        <w:tc>
          <w:tcPr>
            <w:tcW w:w="4410" w:type="dxa"/>
          </w:tcPr>
          <w:p w14:paraId="3D9CF601" w14:textId="7C45F863" w:rsidR="00DE42FD" w:rsidRPr="00B039BD" w:rsidRDefault="00DE42FD" w:rsidP="00DE42F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etup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</w:p>
          <w:p w14:paraId="0B23945D" w14:textId="49966AA4" w:rsidR="00DE42FD" w:rsidRPr="00B039BD" w:rsidRDefault="00DE42F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</w:p>
        </w:tc>
        <w:tc>
          <w:tcPr>
            <w:tcW w:w="5310" w:type="dxa"/>
          </w:tcPr>
          <w:p w14:paraId="6EFF58CC" w14:textId="2356E45B" w:rsidR="00DE42FD" w:rsidRDefault="00DE42F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P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lease indicate </w:t>
            </w:r>
            <w:r>
              <w:rPr>
                <w:rFonts w:asciiTheme="minorHAnsi" w:hAnsiTheme="minorHAnsi" w:cstheme="minorHAnsi"/>
                <w:lang w:val="en-GB"/>
              </w:rPr>
              <w:t xml:space="preserve">all </w:t>
            </w:r>
            <w:r w:rsidRPr="00760535">
              <w:rPr>
                <w:rFonts w:asciiTheme="minorHAnsi" w:hAnsiTheme="minorHAnsi" w:cstheme="minorHAnsi"/>
                <w:lang w:val="en-GB"/>
              </w:rPr>
              <w:t>your available resources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206592">
              <w:rPr>
                <w:rFonts w:asciiTheme="minorHAnsi" w:hAnsiTheme="minorHAnsi" w:cstheme="minorHAnsi"/>
                <w:u w:val="single"/>
                <w:lang w:val="en-GB"/>
              </w:rPr>
              <w:t>per class</w:t>
            </w:r>
            <w:r>
              <w:rPr>
                <w:rFonts w:asciiTheme="minorHAnsi" w:hAnsiTheme="minorHAnsi" w:cstheme="minorHAnsi"/>
                <w:lang w:val="en-GB"/>
              </w:rPr>
              <w:t>.</w:t>
            </w:r>
          </w:p>
        </w:tc>
      </w:tr>
      <w:tr w:rsidR="00FA0C7E" w:rsidRPr="00B039BD" w14:paraId="5AE2E582" w14:textId="77777777" w:rsidTr="00B039BD">
        <w:trPr>
          <w:trHeight w:val="2447"/>
        </w:trPr>
        <w:tc>
          <w:tcPr>
            <w:tcW w:w="4410" w:type="dxa"/>
          </w:tcPr>
          <w:p w14:paraId="315F5979" w14:textId="4EF41703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Classroom:</w:t>
            </w:r>
          </w:p>
          <w:p w14:paraId="4963FE37" w14:textId="1E2AE81F" w:rsidR="00FA0C7E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4319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46E4F95E" w14:textId="545B87CC" w:rsidR="00FA0C7E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81016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laptop </w:t>
            </w:r>
          </w:p>
          <w:p w14:paraId="56758B54" w14:textId="164E860F" w:rsidR="00FA0C7E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0344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More than 1 laptop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42386408"/>
                <w:placeholder>
                  <w:docPart w:val="C5370F5EC6E14E18A644721DA0BFA342"/>
                </w:placeholder>
                <w:showingPlcHdr/>
              </w:sdtPr>
              <w:sdtEndPr/>
              <w:sdtContent>
                <w:r w:rsidR="00FA0C7E"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4EEE445" w14:textId="1B3600D4" w:rsidR="00FA0C7E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55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iPad</w:t>
            </w:r>
          </w:p>
          <w:p w14:paraId="20D6B5BA" w14:textId="1A60B2B0" w:rsidR="00FA0C7E" w:rsidRPr="00B039BD" w:rsidRDefault="00447FC3" w:rsidP="0020659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9344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More than 1 iPad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91386114"/>
                <w:placeholder>
                  <w:docPart w:val="97D21DB7C64E41ED8BE8FD985FF8B6B3"/>
                </w:placeholder>
                <w:showingPlcHdr/>
              </w:sdtPr>
              <w:sdtEndPr/>
              <w:sdtContent>
                <w:r w:rsidR="00FA0C7E"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D90B8F8" w14:textId="77777777" w:rsidR="00FA0C7E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6692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  <w:tc>
          <w:tcPr>
            <w:tcW w:w="5310" w:type="dxa"/>
          </w:tcPr>
          <w:p w14:paraId="3B87947A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</w:pPr>
            <w:r w:rsidRPr="00B039BD">
              <w:rPr>
                <w:rFonts w:asciiTheme="minorHAnsi" w:hAnsiTheme="minorHAnsi" w:cstheme="minorHAnsi"/>
                <w:lang w:val="en-GB"/>
              </w:rPr>
              <w:t>Computer lab:</w:t>
            </w:r>
          </w:p>
          <w:p w14:paraId="085106D7" w14:textId="77777777" w:rsidR="00FA0C7E" w:rsidRPr="00B039BD" w:rsidRDefault="00447FC3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168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2780196F" w14:textId="6F78ADE7" w:rsidR="00FA0C7E" w:rsidRPr="00B039BD" w:rsidRDefault="00447FC3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1039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computers</w:t>
            </w:r>
          </w:p>
          <w:p w14:paraId="68A76060" w14:textId="77777777" w:rsidR="00FA0C7E" w:rsidRPr="00B039BD" w:rsidRDefault="00447FC3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7275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Headsets </w:t>
            </w:r>
          </w:p>
          <w:p w14:paraId="600DDE4F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7A243667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Home-based learning:</w:t>
            </w:r>
          </w:p>
          <w:p w14:paraId="16191262" w14:textId="2998FF02" w:rsidR="00FA0C7E" w:rsidRPr="00B039BD" w:rsidRDefault="00447FC3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657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</w:tr>
      <w:tr w:rsidR="00DC30E6" w:rsidRPr="00760535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students per level  </w:t>
            </w:r>
          </w:p>
          <w:p w14:paraId="63C23E5D" w14:textId="1AA9B4E4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>(K: Kindergarten; P: Primary; S: Secondary)</w:t>
            </w:r>
          </w:p>
        </w:tc>
      </w:tr>
      <w:tr w:rsidR="00DC30E6" w:rsidRPr="00B039BD" w14:paraId="00FEB422" w14:textId="77777777" w:rsidTr="00DE42FD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F1A237E" w14:textId="5F0EDD44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DB6C3DC" w14:textId="7A3A7D35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F271FC" w14:textId="0B14E118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2ABA87" w14:textId="73D57BFD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E353EA5" w14:textId="5EA91AA8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D5D210" w14:textId="2F1AB552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68DD990" w14:textId="3EC5CC7E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4542D657" w14:textId="5CB95121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B69518" w14:textId="257147E4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39302B7" w14:textId="22DC8BEF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9DBE101" w14:textId="48666E0F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539185" w14:textId="562673A3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C2F2655" w14:textId="79F2ED63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274B9BB" w14:textId="1CB8782A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CC7942" w14:textId="09B1DA11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BB43977" w14:textId="1DA25136" w:rsidR="00DC30E6" w:rsidRPr="00B039BD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Others(please specify):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AC5330" w:rsidRPr="00B039BD">
              <w:rPr>
                <w:rFonts w:asciiTheme="minorHAnsi" w:hAnsiTheme="minorHAnsi" w:cstheme="minorHAnsi"/>
                <w:lang w:val="en-GB"/>
              </w:rPr>
              <w:t>p</w:t>
            </w:r>
            <w:r w:rsidR="00DC30E6" w:rsidRPr="00B039BD">
              <w:rPr>
                <w:rFonts w:asciiTheme="minorHAnsi" w:hAnsiTheme="minorHAnsi" w:cstheme="minorHAnsi"/>
                <w:lang w:val="en-GB"/>
              </w:rPr>
              <w:t>ax</w:t>
            </w:r>
          </w:p>
          <w:p w14:paraId="6F829E45" w14:textId="7874963A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DC30E6" w:rsidRPr="00760535" w14:paraId="2053CC09" w14:textId="77777777" w:rsidTr="00DE42FD">
        <w:trPr>
          <w:trHeight w:val="179"/>
        </w:trPr>
        <w:tc>
          <w:tcPr>
            <w:tcW w:w="4410" w:type="dxa"/>
          </w:tcPr>
          <w:p w14:paraId="3BB325B4" w14:textId="36FCACF0" w:rsidR="00DC30E6" w:rsidRPr="00B039BD" w:rsidRDefault="00771C62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earning o</w:t>
            </w:r>
            <w:r w:rsidR="00DC30E6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bjectives </w:t>
            </w:r>
          </w:p>
        </w:tc>
        <w:tc>
          <w:tcPr>
            <w:tcW w:w="5310" w:type="dxa"/>
          </w:tcPr>
          <w:p w14:paraId="18255E3E" w14:textId="412E3B91" w:rsidR="00DC30E6" w:rsidRPr="00760535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School Excursion</w:t>
            </w:r>
          </w:p>
          <w:p w14:paraId="6C9D251F" w14:textId="2BE9CF82" w:rsidR="00DC30E6" w:rsidRPr="00760535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Field-based Learning</w:t>
            </w:r>
          </w:p>
          <w:p w14:paraId="63A603BB" w14:textId="41FEBC0B" w:rsidR="00DC30E6" w:rsidRPr="00760535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Historical Investigation</w:t>
            </w:r>
          </w:p>
          <w:p w14:paraId="72EA054E" w14:textId="25AFFF3F" w:rsidR="00DC30E6" w:rsidRPr="00760535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National Education</w:t>
            </w:r>
          </w:p>
          <w:p w14:paraId="028E8C71" w14:textId="4A4278EA" w:rsidR="00DC30E6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Post-examination Learning Journey</w:t>
            </w:r>
          </w:p>
          <w:p w14:paraId="73257FD9" w14:textId="367860EA" w:rsidR="00B468B8" w:rsidRPr="00760535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59675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68B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468B8">
              <w:rPr>
                <w:rFonts w:asciiTheme="minorHAnsi" w:hAnsiTheme="minorHAnsi" w:cstheme="minorHAnsi"/>
                <w:lang w:val="en-GB"/>
              </w:rPr>
              <w:t xml:space="preserve"> Home-based Learning</w:t>
            </w:r>
          </w:p>
          <w:p w14:paraId="62BA4E1E" w14:textId="771243C7" w:rsidR="00DC30E6" w:rsidRPr="00760535" w:rsidRDefault="00447FC3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760535">
              <w:rPr>
                <w:rFonts w:asciiTheme="minorHAnsi" w:hAnsiTheme="minorHAnsi" w:cstheme="minorHAnsi"/>
                <w:lang w:val="en-GB"/>
              </w:rPr>
              <w:t>(please specify):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DC30E6" w:rsidRPr="00760535" w14:paraId="5D424728" w14:textId="77777777" w:rsidTr="00DE42FD">
        <w:trPr>
          <w:trHeight w:val="746"/>
        </w:trPr>
        <w:tc>
          <w:tcPr>
            <w:tcW w:w="4410" w:type="dxa"/>
          </w:tcPr>
          <w:p w14:paraId="41583224" w14:textId="0C69F8B1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Additional information/ Requests (if any)</w:t>
            </w:r>
          </w:p>
        </w:tc>
        <w:tc>
          <w:tcPr>
            <w:tcW w:w="5310" w:type="dxa"/>
          </w:tcPr>
          <w:p w14:paraId="1E0B2799" w14:textId="1130346E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6F885C1A" w14:textId="2CFACF48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</w:tbl>
    <w:p w14:paraId="16B78832" w14:textId="57128E50" w:rsidR="002F0D5B" w:rsidRDefault="002F0D5B">
      <w:pPr>
        <w:rPr>
          <w:rFonts w:eastAsia="Arial Unicode MS" w:cstheme="minorHAnsi"/>
          <w:color w:val="000000"/>
          <w:sz w:val="24"/>
          <w:szCs w:val="24"/>
          <w:u w:color="000000"/>
          <w:bdr w:val="nil"/>
          <w:lang w:val="en-GB"/>
        </w:rPr>
      </w:pPr>
    </w:p>
    <w:p w14:paraId="30CC4083" w14:textId="19B6D935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>3. Payment method</w:t>
      </w:r>
      <w:r w:rsidR="000F4402" w:rsidRPr="00760535">
        <w:rPr>
          <w:rFonts w:asciiTheme="minorHAnsi" w:hAnsiTheme="minorHAnsi" w:cstheme="minorHAnsi"/>
          <w:lang w:val="en-GB"/>
        </w:rPr>
        <w:t xml:space="preserve"> (please select</w:t>
      </w:r>
      <w:r w:rsidR="00B00567" w:rsidRPr="00760535">
        <w:rPr>
          <w:rFonts w:asciiTheme="minorHAnsi" w:hAnsiTheme="minorHAnsi" w:cstheme="minorHAnsi"/>
          <w:lang w:val="en-GB"/>
        </w:rPr>
        <w:t xml:space="preserve"> one</w:t>
      </w:r>
      <w:r w:rsidR="000F4402" w:rsidRPr="00760535">
        <w:rPr>
          <w:rFonts w:asciiTheme="minorHAnsi" w:hAnsiTheme="minorHAnsi" w:cstheme="minorHAnsi"/>
          <w:lang w:val="en-GB"/>
        </w:rPr>
        <w:t>)</w:t>
      </w:r>
    </w:p>
    <w:p w14:paraId="1B89B4F4" w14:textId="77777777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760535" w14:paraId="2E99DDEE" w14:textId="0766F8CB" w:rsidTr="00FB2650">
        <w:tc>
          <w:tcPr>
            <w:tcW w:w="2875" w:type="dxa"/>
          </w:tcPr>
          <w:p w14:paraId="29BB7FB9" w14:textId="77777777" w:rsidR="00B00567" w:rsidRPr="00B039BD" w:rsidRDefault="00447FC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E-invoice</w:t>
            </w:r>
          </w:p>
          <w:p w14:paraId="74D96B37" w14:textId="27BF0719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760535" w:rsidRDefault="00B00567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lease indicate your school’s Sub BU-Code upon our confirmation of the programme.</w:t>
            </w:r>
          </w:p>
          <w:p w14:paraId="146333DA" w14:textId="155948B1" w:rsidR="00B00567" w:rsidRPr="00760535" w:rsidRDefault="00B00567" w:rsidP="004E4E64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School</w:t>
            </w:r>
            <w:r w:rsidR="00CD1503" w:rsidRPr="00760535">
              <w:rPr>
                <w:rFonts w:cstheme="minorHAnsi"/>
                <w:sz w:val="24"/>
                <w:szCs w:val="24"/>
                <w:lang w:val="en-GB"/>
              </w:rPr>
              <w:t>’s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 Sub-Business Unit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760535">
                  <w:rPr>
                    <w:rStyle w:val="PlaceholderText"/>
                    <w:rFonts w:cstheme="minorHAnsi"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B00567" w:rsidRPr="00760535" w14:paraId="486FB911" w14:textId="61882DFC" w:rsidTr="00FB2650">
        <w:tc>
          <w:tcPr>
            <w:tcW w:w="2875" w:type="dxa"/>
          </w:tcPr>
          <w:p w14:paraId="51DE2296" w14:textId="77777777" w:rsidR="00B00567" w:rsidRPr="00B039BD" w:rsidRDefault="00447FC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Cheque</w:t>
            </w:r>
          </w:p>
          <w:p w14:paraId="5FE3D038" w14:textId="05B4A547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760535" w:rsidRDefault="00CB3101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</w:t>
            </w:r>
            <w:r w:rsidR="00B00567" w:rsidRPr="00760535">
              <w:rPr>
                <w:sz w:val="24"/>
                <w:szCs w:val="24"/>
                <w:lang w:val="en-GB"/>
              </w:rPr>
              <w:t>ayable to “Singapore Chinese Cultural Centre” with your name and contact number.</w:t>
            </w:r>
          </w:p>
          <w:p w14:paraId="4058F5DD" w14:textId="61C716E8" w:rsidR="00B00567" w:rsidRPr="00760535" w:rsidRDefault="00B00567" w:rsidP="00CB3101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B00567" w:rsidRPr="00760535" w14:paraId="5CBCDB7F" w14:textId="77777777" w:rsidTr="00FB2650">
        <w:tc>
          <w:tcPr>
            <w:tcW w:w="2875" w:type="dxa"/>
          </w:tcPr>
          <w:p w14:paraId="709D156B" w14:textId="77777777" w:rsidR="00B00567" w:rsidRPr="00B039BD" w:rsidRDefault="00447FC3" w:rsidP="00CB310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B00567"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>PayNow</w:t>
            </w:r>
            <w:proofErr w:type="spellEnd"/>
          </w:p>
          <w:p w14:paraId="752A2CE7" w14:textId="7285736E" w:rsidR="004E4E64" w:rsidRPr="00B039BD" w:rsidRDefault="004E4E64" w:rsidP="00CB3101">
            <w:pPr>
              <w:rPr>
                <w:b/>
                <w:bCs/>
                <w:sz w:val="24"/>
                <w:szCs w:val="24"/>
                <w:lang w:val="en-GB"/>
              </w:rPr>
            </w:pPr>
            <w:r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b/>
                    <w:bCs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000BB8CA" w14:textId="037FB994" w:rsidR="00B00567" w:rsidRPr="00760535" w:rsidRDefault="00B00567" w:rsidP="00CB3101">
            <w:pPr>
              <w:rPr>
                <w:rFonts w:eastAsia="Times New Roman"/>
                <w:sz w:val="24"/>
                <w:szCs w:val="24"/>
                <w:lang w:val="en-GB"/>
              </w:rPr>
            </w:pP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Scan the QR code </w:t>
            </w:r>
            <w:r w:rsidR="006A4FCD">
              <w:rPr>
                <w:rFonts w:eastAsia="Times New Roman"/>
                <w:sz w:val="24"/>
                <w:szCs w:val="24"/>
                <w:lang w:val="en-GB"/>
              </w:rPr>
              <w:t xml:space="preserve">(available upon request) 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or search our UEN NO 201309577Z and input your School’s Name, Date and Time. </w:t>
            </w:r>
            <w:r w:rsidR="00AC5330" w:rsidRPr="00760535">
              <w:rPr>
                <w:rFonts w:eastAsia="Times New Roman"/>
                <w:sz w:val="24"/>
                <w:szCs w:val="24"/>
                <w:lang w:val="en-GB"/>
              </w:rPr>
              <w:t>The SCCC QR code can also be made available upon request.</w:t>
            </w:r>
          </w:p>
        </w:tc>
      </w:tr>
      <w:bookmarkEnd w:id="3"/>
    </w:tbl>
    <w:p w14:paraId="08033A4B" w14:textId="5C2E727E" w:rsidR="00E853F0" w:rsidRDefault="00E853F0" w:rsidP="00DE42FD">
      <w:pPr>
        <w:spacing w:after="0" w:line="240" w:lineRule="auto"/>
        <w:rPr>
          <w:sz w:val="24"/>
          <w:szCs w:val="24"/>
          <w:lang w:val="en-GB"/>
        </w:rPr>
      </w:pPr>
    </w:p>
    <w:p w14:paraId="7CEB441B" w14:textId="77777777" w:rsidR="00DE42FD" w:rsidRPr="00760535" w:rsidRDefault="00DE42FD" w:rsidP="00DE42FD">
      <w:pPr>
        <w:spacing w:after="0" w:line="240" w:lineRule="auto"/>
        <w:rPr>
          <w:sz w:val="24"/>
          <w:szCs w:val="24"/>
          <w:lang w:val="en-GB"/>
        </w:rPr>
      </w:pPr>
    </w:p>
    <w:p w14:paraId="1E83272E" w14:textId="1F60D488" w:rsidR="007302E6" w:rsidRPr="00760535" w:rsidRDefault="006372E3" w:rsidP="002161FD">
      <w:pPr>
        <w:contextualSpacing/>
        <w:rPr>
          <w:sz w:val="24"/>
          <w:szCs w:val="24"/>
          <w:lang w:val="en-GB"/>
        </w:rPr>
      </w:pPr>
      <w:r w:rsidRPr="00760535">
        <w:rPr>
          <w:sz w:val="24"/>
          <w:szCs w:val="24"/>
          <w:lang w:val="en-GB"/>
        </w:rPr>
        <w:t xml:space="preserve">4. </w:t>
      </w:r>
      <w:r w:rsidR="00A972D1" w:rsidRPr="00760535">
        <w:rPr>
          <w:sz w:val="24"/>
          <w:szCs w:val="24"/>
          <w:lang w:val="en-GB"/>
        </w:rPr>
        <w:t>P</w:t>
      </w:r>
      <w:r w:rsidR="0076368B" w:rsidRPr="00760535">
        <w:rPr>
          <w:sz w:val="24"/>
          <w:szCs w:val="24"/>
          <w:lang w:val="en-GB"/>
        </w:rPr>
        <w:t>referred programme</w:t>
      </w:r>
    </w:p>
    <w:p w14:paraId="72EAFF09" w14:textId="77777777" w:rsidR="00E853F0" w:rsidRPr="00760535" w:rsidRDefault="00E853F0" w:rsidP="002161FD">
      <w:pPr>
        <w:contextualSpacing/>
        <w:rPr>
          <w:sz w:val="24"/>
          <w:szCs w:val="24"/>
          <w:lang w:val="en-GB"/>
        </w:rPr>
      </w:pPr>
    </w:p>
    <w:tbl>
      <w:tblPr>
        <w:tblStyle w:val="TableGrid"/>
        <w:tblpPr w:leftFromText="180" w:rightFromText="180" w:vertAnchor="text" w:tblpY="1"/>
        <w:tblOverlap w:val="never"/>
        <w:tblW w:w="9895" w:type="dxa"/>
        <w:tblLook w:val="04A0" w:firstRow="1" w:lastRow="0" w:firstColumn="1" w:lastColumn="0" w:noHBand="0" w:noVBand="1"/>
      </w:tblPr>
      <w:tblGrid>
        <w:gridCol w:w="2785"/>
        <w:gridCol w:w="7110"/>
      </w:tblGrid>
      <w:tr w:rsidR="00781101" w:rsidRPr="00760535" w14:paraId="1BC00241" w14:textId="77777777" w:rsidTr="00E853F0">
        <w:tc>
          <w:tcPr>
            <w:tcW w:w="2785" w:type="dxa"/>
          </w:tcPr>
          <w:p w14:paraId="7A16E33F" w14:textId="4FD10E88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>I am teaching in a:</w:t>
            </w:r>
          </w:p>
        </w:tc>
        <w:tc>
          <w:tcPr>
            <w:tcW w:w="7110" w:type="dxa"/>
          </w:tcPr>
          <w:p w14:paraId="5B18DAE6" w14:textId="21C5BD3B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 xml:space="preserve">I would like this </w:t>
            </w:r>
            <w:r w:rsidR="00804202" w:rsidRPr="00760535">
              <w:rPr>
                <w:b/>
                <w:sz w:val="24"/>
                <w:szCs w:val="24"/>
                <w:lang w:val="en-GB"/>
              </w:rPr>
              <w:t>programme</w:t>
            </w:r>
            <w:r w:rsidRPr="00760535">
              <w:rPr>
                <w:b/>
                <w:sz w:val="24"/>
                <w:szCs w:val="24"/>
                <w:lang w:val="en-GB"/>
              </w:rPr>
              <w:t>:</w:t>
            </w:r>
          </w:p>
        </w:tc>
      </w:tr>
      <w:tr w:rsidR="00781101" w:rsidRPr="00760535" w14:paraId="25A1F804" w14:textId="77777777" w:rsidTr="00E853F0">
        <w:trPr>
          <w:trHeight w:val="360"/>
        </w:trPr>
        <w:tc>
          <w:tcPr>
            <w:tcW w:w="2785" w:type="dxa"/>
          </w:tcPr>
          <w:p w14:paraId="5FBF817E" w14:textId="3657E916" w:rsidR="00781101" w:rsidRPr="00760535" w:rsidRDefault="00B939D0" w:rsidP="0076368B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t>Preschool</w:t>
            </w:r>
          </w:p>
        </w:tc>
        <w:tc>
          <w:tcPr>
            <w:tcW w:w="7110" w:type="dxa"/>
          </w:tcPr>
          <w:p w14:paraId="66E6C04E" w14:textId="35F1285A" w:rsidR="00781101" w:rsidRPr="00760535" w:rsidRDefault="00447FC3" w:rsidP="0076368B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781101" w:rsidRPr="00760535">
              <w:rPr>
                <w:rFonts w:cstheme="minorHAnsi"/>
                <w:sz w:val="24"/>
                <w:szCs w:val="24"/>
                <w:lang w:val="en-GB"/>
              </w:rPr>
              <w:t>How Do We Celebrate Chinese Festival</w:t>
            </w:r>
            <w:r w:rsidR="0076368B" w:rsidRPr="00760535">
              <w:rPr>
                <w:rFonts w:cstheme="minorHAnsi"/>
                <w:sz w:val="24"/>
                <w:szCs w:val="24"/>
                <w:lang w:val="en-GB"/>
              </w:rPr>
              <w:t>s</w:t>
            </w:r>
            <w:r w:rsidR="00781101" w:rsidRPr="00760535">
              <w:rPr>
                <w:rFonts w:cstheme="minorHAnsi"/>
                <w:sz w:val="24"/>
                <w:szCs w:val="24"/>
                <w:lang w:val="en-GB"/>
              </w:rPr>
              <w:t xml:space="preserve">? </w:t>
            </w:r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</w:p>
          <w:p w14:paraId="50D7B3A9" w14:textId="55743A20" w:rsidR="006160D8" w:rsidRPr="00760535" w:rsidRDefault="006160D8" w:rsidP="0076368B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760535" w14:paraId="70A6C503" w14:textId="77777777" w:rsidTr="00E853F0">
        <w:tc>
          <w:tcPr>
            <w:tcW w:w="2785" w:type="dxa"/>
            <w:vMerge w:val="restart"/>
          </w:tcPr>
          <w:p w14:paraId="5C44996E" w14:textId="5B4B9F54" w:rsidR="00E853F0" w:rsidRPr="00760535" w:rsidRDefault="00E853F0" w:rsidP="00E853F0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t>Primary School</w:t>
            </w:r>
          </w:p>
        </w:tc>
        <w:tc>
          <w:tcPr>
            <w:tcW w:w="7110" w:type="dxa"/>
          </w:tcPr>
          <w:p w14:paraId="7FAB4367" w14:textId="350CA7AD" w:rsidR="00E853F0" w:rsidRPr="00760535" w:rsidRDefault="00447FC3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68B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760535">
              <w:rPr>
                <w:sz w:val="24"/>
                <w:szCs w:val="24"/>
                <w:lang w:val="en-GB"/>
              </w:rPr>
              <w:t xml:space="preserve"> </w:t>
            </w:r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</w:t>
            </w:r>
            <w:proofErr w:type="spellStart"/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 Twist! by Intune Music</w:t>
            </w:r>
          </w:p>
          <w:p w14:paraId="4EBF00C1" w14:textId="3D6C52A4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760535" w14:paraId="553FCA6C" w14:textId="77777777" w:rsidTr="00E853F0">
        <w:tc>
          <w:tcPr>
            <w:tcW w:w="2785" w:type="dxa"/>
            <w:vMerge/>
          </w:tcPr>
          <w:p w14:paraId="2F0F47B5" w14:textId="77777777" w:rsidR="00E853F0" w:rsidRPr="00760535" w:rsidRDefault="00E853F0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57043D8A" w14:textId="77777777" w:rsidR="00E853F0" w:rsidRPr="00760535" w:rsidRDefault="00447FC3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3F0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 Spot the Cultural Difference by Preschool Market</w:t>
            </w:r>
          </w:p>
          <w:p w14:paraId="783EB5C1" w14:textId="6845C0D9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760535" w14:paraId="45ECE29A" w14:textId="77777777" w:rsidTr="00E853F0">
        <w:tc>
          <w:tcPr>
            <w:tcW w:w="2785" w:type="dxa"/>
            <w:vMerge/>
          </w:tcPr>
          <w:p w14:paraId="12C09BC3" w14:textId="77777777" w:rsidR="00E853F0" w:rsidRPr="00760535" w:rsidRDefault="00E853F0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6A5C08DF" w14:textId="77777777" w:rsidR="00E853F0" w:rsidRPr="00760535" w:rsidRDefault="00447FC3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462414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3F0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 Uniquely Singaporean! by Amazing Art Shuttle</w:t>
            </w:r>
          </w:p>
          <w:p w14:paraId="02244EBA" w14:textId="58B9C8DF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760535" w14:paraId="6FD46174" w14:textId="77777777" w:rsidTr="00E853F0">
        <w:tc>
          <w:tcPr>
            <w:tcW w:w="2785" w:type="dxa"/>
            <w:vMerge w:val="restart"/>
          </w:tcPr>
          <w:p w14:paraId="7F9AC400" w14:textId="5C0C6797" w:rsidR="00781101" w:rsidRPr="00760535" w:rsidRDefault="00781101" w:rsidP="00E853F0">
            <w:pPr>
              <w:spacing w:line="360" w:lineRule="auto"/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Secondary School</w:t>
            </w:r>
          </w:p>
        </w:tc>
        <w:tc>
          <w:tcPr>
            <w:tcW w:w="7110" w:type="dxa"/>
          </w:tcPr>
          <w:p w14:paraId="49632925" w14:textId="77777777" w:rsidR="00781101" w:rsidRPr="00760535" w:rsidRDefault="00447FC3" w:rsidP="00E853F0">
            <w:pPr>
              <w:rPr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B939D0" w:rsidRPr="00760535">
              <w:rPr>
                <w:sz w:val="24"/>
                <w:szCs w:val="24"/>
                <w:lang w:val="en-GB"/>
              </w:rPr>
              <w:t>Distinctively Singaporean! by Amazing Art Shuttle</w:t>
            </w:r>
          </w:p>
          <w:p w14:paraId="6F5E30E7" w14:textId="67CD487F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760535" w14:paraId="113EA1A9" w14:textId="77777777" w:rsidTr="00E853F0">
        <w:tc>
          <w:tcPr>
            <w:tcW w:w="2785" w:type="dxa"/>
            <w:vMerge/>
          </w:tcPr>
          <w:p w14:paraId="7FE2B74D" w14:textId="77777777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18E706AE" w14:textId="77777777" w:rsidR="00781101" w:rsidRPr="00760535" w:rsidRDefault="00447FC3" w:rsidP="00E853F0">
            <w:pPr>
              <w:rPr>
                <w:rFonts w:cstheme="minorHAnsi"/>
                <w:i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</w:t>
            </w:r>
            <w:proofErr w:type="spellStart"/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 xml:space="preserve"> Twist! by </w:t>
            </w:r>
            <w:r w:rsidR="00B939D0" w:rsidRPr="00760535">
              <w:rPr>
                <w:rFonts w:cstheme="minorHAnsi"/>
                <w:iCs/>
                <w:sz w:val="24"/>
                <w:szCs w:val="24"/>
                <w:lang w:val="en-GB"/>
              </w:rPr>
              <w:t>Intune Music</w:t>
            </w:r>
          </w:p>
          <w:p w14:paraId="379EF73D" w14:textId="7C2E57B0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760535" w14:paraId="47871E2B" w14:textId="77777777" w:rsidTr="00E853F0">
        <w:tc>
          <w:tcPr>
            <w:tcW w:w="2785" w:type="dxa"/>
            <w:vMerge/>
          </w:tcPr>
          <w:p w14:paraId="6CA0BFB7" w14:textId="77777777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54D3E32C" w14:textId="77777777" w:rsidR="00781101" w:rsidRPr="00760535" w:rsidRDefault="00447FC3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48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>Let’s Observe &amp; Discuss! by Art Loft</w:t>
            </w:r>
          </w:p>
          <w:p w14:paraId="6DE7B53B" w14:textId="71F811E8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74B5B613" w14:textId="4E353F50" w:rsidR="006372E3" w:rsidRPr="00760535" w:rsidRDefault="006372E3" w:rsidP="00FA0C7E">
      <w:pPr>
        <w:spacing w:after="0" w:line="360" w:lineRule="auto"/>
        <w:rPr>
          <w:b/>
          <w:sz w:val="24"/>
          <w:szCs w:val="24"/>
          <w:lang w:val="en-GB"/>
        </w:rPr>
      </w:pPr>
    </w:p>
    <w:sectPr w:rsidR="006372E3" w:rsidRPr="0076053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AD828" w14:textId="77777777" w:rsidR="00447FC3" w:rsidRDefault="00447FC3" w:rsidP="001F5F2C">
      <w:pPr>
        <w:spacing w:after="0" w:line="240" w:lineRule="auto"/>
      </w:pPr>
      <w:r>
        <w:separator/>
      </w:r>
    </w:p>
  </w:endnote>
  <w:endnote w:type="continuationSeparator" w:id="0">
    <w:p w14:paraId="4919EFB3" w14:textId="77777777" w:rsidR="00447FC3" w:rsidRDefault="00447FC3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15C52" w14:textId="77777777" w:rsidR="00447FC3" w:rsidRDefault="00447FC3" w:rsidP="001F5F2C">
      <w:pPr>
        <w:spacing w:after="0" w:line="240" w:lineRule="auto"/>
      </w:pPr>
      <w:r>
        <w:separator/>
      </w:r>
    </w:p>
  </w:footnote>
  <w:footnote w:type="continuationSeparator" w:id="0">
    <w:p w14:paraId="37B589E4" w14:textId="77777777" w:rsidR="00447FC3" w:rsidRDefault="00447FC3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D1228"/>
    <w:multiLevelType w:val="hybridMultilevel"/>
    <w:tmpl w:val="42FE8F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6"/>
  </w:num>
  <w:num w:numId="5">
    <w:abstractNumId w:val="1"/>
  </w:num>
  <w:num w:numId="6">
    <w:abstractNumId w:val="20"/>
  </w:num>
  <w:num w:numId="7">
    <w:abstractNumId w:val="22"/>
  </w:num>
  <w:num w:numId="8">
    <w:abstractNumId w:val="10"/>
  </w:num>
  <w:num w:numId="9">
    <w:abstractNumId w:val="0"/>
  </w:num>
  <w:num w:numId="10">
    <w:abstractNumId w:val="11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5"/>
  </w:num>
  <w:num w:numId="17">
    <w:abstractNumId w:val="2"/>
  </w:num>
  <w:num w:numId="18">
    <w:abstractNumId w:val="6"/>
  </w:num>
  <w:num w:numId="19">
    <w:abstractNumId w:val="19"/>
  </w:num>
  <w:num w:numId="20">
    <w:abstractNumId w:val="18"/>
  </w:num>
  <w:num w:numId="21">
    <w:abstractNumId w:val="21"/>
  </w:num>
  <w:num w:numId="22">
    <w:abstractNumId w:val="14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7A19"/>
    <w:rsid w:val="000406B5"/>
    <w:rsid w:val="000467F3"/>
    <w:rsid w:val="00055471"/>
    <w:rsid w:val="0005581E"/>
    <w:rsid w:val="000655E2"/>
    <w:rsid w:val="00081A60"/>
    <w:rsid w:val="000A537C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4E8B"/>
    <w:rsid w:val="0012748B"/>
    <w:rsid w:val="00127AB6"/>
    <w:rsid w:val="00133EA4"/>
    <w:rsid w:val="00137158"/>
    <w:rsid w:val="001633CE"/>
    <w:rsid w:val="00174FF7"/>
    <w:rsid w:val="00177D7B"/>
    <w:rsid w:val="00187597"/>
    <w:rsid w:val="00193848"/>
    <w:rsid w:val="001A2819"/>
    <w:rsid w:val="001A678B"/>
    <w:rsid w:val="001B353B"/>
    <w:rsid w:val="001B6284"/>
    <w:rsid w:val="001D191B"/>
    <w:rsid w:val="001D3744"/>
    <w:rsid w:val="001E09D8"/>
    <w:rsid w:val="001F5F2C"/>
    <w:rsid w:val="002039B3"/>
    <w:rsid w:val="00206592"/>
    <w:rsid w:val="0021562C"/>
    <w:rsid w:val="002161FD"/>
    <w:rsid w:val="002207E3"/>
    <w:rsid w:val="00234A7E"/>
    <w:rsid w:val="00235917"/>
    <w:rsid w:val="00235C43"/>
    <w:rsid w:val="002415CB"/>
    <w:rsid w:val="002625C5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0D5B"/>
    <w:rsid w:val="002F1DA6"/>
    <w:rsid w:val="00310CF8"/>
    <w:rsid w:val="00315FE8"/>
    <w:rsid w:val="00317227"/>
    <w:rsid w:val="00322E75"/>
    <w:rsid w:val="00324066"/>
    <w:rsid w:val="003263AC"/>
    <w:rsid w:val="003306E9"/>
    <w:rsid w:val="00333F78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3F654B"/>
    <w:rsid w:val="00410F4C"/>
    <w:rsid w:val="00412053"/>
    <w:rsid w:val="00425B71"/>
    <w:rsid w:val="004266FB"/>
    <w:rsid w:val="004422A4"/>
    <w:rsid w:val="00447FC3"/>
    <w:rsid w:val="00457515"/>
    <w:rsid w:val="00463502"/>
    <w:rsid w:val="00465576"/>
    <w:rsid w:val="004804CB"/>
    <w:rsid w:val="0049529E"/>
    <w:rsid w:val="00495797"/>
    <w:rsid w:val="004B52FC"/>
    <w:rsid w:val="004D2931"/>
    <w:rsid w:val="004E4E64"/>
    <w:rsid w:val="004E5E61"/>
    <w:rsid w:val="004F6E45"/>
    <w:rsid w:val="00501B84"/>
    <w:rsid w:val="005105BB"/>
    <w:rsid w:val="005248D2"/>
    <w:rsid w:val="005273E3"/>
    <w:rsid w:val="005400CE"/>
    <w:rsid w:val="00550AA9"/>
    <w:rsid w:val="005550B6"/>
    <w:rsid w:val="00566FC0"/>
    <w:rsid w:val="00574E0F"/>
    <w:rsid w:val="00592B2B"/>
    <w:rsid w:val="005A10D5"/>
    <w:rsid w:val="005C0673"/>
    <w:rsid w:val="005D6C88"/>
    <w:rsid w:val="005D716D"/>
    <w:rsid w:val="005D7A12"/>
    <w:rsid w:val="005E2CCB"/>
    <w:rsid w:val="005F5623"/>
    <w:rsid w:val="00613AC5"/>
    <w:rsid w:val="006160D8"/>
    <w:rsid w:val="0062088F"/>
    <w:rsid w:val="00626653"/>
    <w:rsid w:val="006372E3"/>
    <w:rsid w:val="00637F19"/>
    <w:rsid w:val="00640F93"/>
    <w:rsid w:val="00651D99"/>
    <w:rsid w:val="006523E1"/>
    <w:rsid w:val="00660698"/>
    <w:rsid w:val="0066107B"/>
    <w:rsid w:val="00676C60"/>
    <w:rsid w:val="006A4FCD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0535"/>
    <w:rsid w:val="007635D0"/>
    <w:rsid w:val="0076368B"/>
    <w:rsid w:val="0076551F"/>
    <w:rsid w:val="007660A0"/>
    <w:rsid w:val="00771C62"/>
    <w:rsid w:val="00780DDF"/>
    <w:rsid w:val="00781101"/>
    <w:rsid w:val="00796A3E"/>
    <w:rsid w:val="007A3185"/>
    <w:rsid w:val="007C1591"/>
    <w:rsid w:val="007D06DE"/>
    <w:rsid w:val="007D1691"/>
    <w:rsid w:val="007D392D"/>
    <w:rsid w:val="007D5905"/>
    <w:rsid w:val="00804202"/>
    <w:rsid w:val="00806118"/>
    <w:rsid w:val="00813483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E4C3E"/>
    <w:rsid w:val="008E7704"/>
    <w:rsid w:val="008F2B97"/>
    <w:rsid w:val="00902345"/>
    <w:rsid w:val="00903312"/>
    <w:rsid w:val="00904991"/>
    <w:rsid w:val="009113F7"/>
    <w:rsid w:val="00912398"/>
    <w:rsid w:val="00920092"/>
    <w:rsid w:val="00925971"/>
    <w:rsid w:val="00956CE8"/>
    <w:rsid w:val="00960538"/>
    <w:rsid w:val="009647FF"/>
    <w:rsid w:val="0098377E"/>
    <w:rsid w:val="009841C9"/>
    <w:rsid w:val="00985BE8"/>
    <w:rsid w:val="009878E1"/>
    <w:rsid w:val="00992169"/>
    <w:rsid w:val="00995D4D"/>
    <w:rsid w:val="009A0676"/>
    <w:rsid w:val="009B0F51"/>
    <w:rsid w:val="009C6C30"/>
    <w:rsid w:val="009D5E01"/>
    <w:rsid w:val="009E2C86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972D1"/>
    <w:rsid w:val="00AA03A0"/>
    <w:rsid w:val="00AA4B2A"/>
    <w:rsid w:val="00AB0AE8"/>
    <w:rsid w:val="00AB1C35"/>
    <w:rsid w:val="00AB32B7"/>
    <w:rsid w:val="00AB34AC"/>
    <w:rsid w:val="00AC5330"/>
    <w:rsid w:val="00AD1383"/>
    <w:rsid w:val="00AE23A3"/>
    <w:rsid w:val="00AF332E"/>
    <w:rsid w:val="00AF7B41"/>
    <w:rsid w:val="00B00567"/>
    <w:rsid w:val="00B039BD"/>
    <w:rsid w:val="00B06A67"/>
    <w:rsid w:val="00B14339"/>
    <w:rsid w:val="00B169AF"/>
    <w:rsid w:val="00B3083C"/>
    <w:rsid w:val="00B468B8"/>
    <w:rsid w:val="00B50F0D"/>
    <w:rsid w:val="00B63770"/>
    <w:rsid w:val="00B700F0"/>
    <w:rsid w:val="00B7403E"/>
    <w:rsid w:val="00B83920"/>
    <w:rsid w:val="00B87360"/>
    <w:rsid w:val="00B90DF4"/>
    <w:rsid w:val="00B939D0"/>
    <w:rsid w:val="00B95E56"/>
    <w:rsid w:val="00BC0A4F"/>
    <w:rsid w:val="00BC56D1"/>
    <w:rsid w:val="00BD7103"/>
    <w:rsid w:val="00BE01C0"/>
    <w:rsid w:val="00BE5B80"/>
    <w:rsid w:val="00BE72F9"/>
    <w:rsid w:val="00BF67FA"/>
    <w:rsid w:val="00C07CA5"/>
    <w:rsid w:val="00C3543D"/>
    <w:rsid w:val="00C5005F"/>
    <w:rsid w:val="00C510EF"/>
    <w:rsid w:val="00C7166B"/>
    <w:rsid w:val="00C73B82"/>
    <w:rsid w:val="00C804EB"/>
    <w:rsid w:val="00C827B4"/>
    <w:rsid w:val="00C83112"/>
    <w:rsid w:val="00C94A75"/>
    <w:rsid w:val="00C97E94"/>
    <w:rsid w:val="00CA0BEB"/>
    <w:rsid w:val="00CA3D05"/>
    <w:rsid w:val="00CB21D1"/>
    <w:rsid w:val="00CB3101"/>
    <w:rsid w:val="00CC19C1"/>
    <w:rsid w:val="00CC4338"/>
    <w:rsid w:val="00CC5FC7"/>
    <w:rsid w:val="00CC77FF"/>
    <w:rsid w:val="00CD1503"/>
    <w:rsid w:val="00CD426C"/>
    <w:rsid w:val="00CE0371"/>
    <w:rsid w:val="00CE5370"/>
    <w:rsid w:val="00CF0995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C5A60"/>
    <w:rsid w:val="00DD62B6"/>
    <w:rsid w:val="00DD6C92"/>
    <w:rsid w:val="00DD6CA9"/>
    <w:rsid w:val="00DE42FD"/>
    <w:rsid w:val="00DE4D6C"/>
    <w:rsid w:val="00E03DA4"/>
    <w:rsid w:val="00E23A96"/>
    <w:rsid w:val="00E31662"/>
    <w:rsid w:val="00E3442D"/>
    <w:rsid w:val="00E46DB6"/>
    <w:rsid w:val="00E853F0"/>
    <w:rsid w:val="00E8678A"/>
    <w:rsid w:val="00E900DC"/>
    <w:rsid w:val="00E909D3"/>
    <w:rsid w:val="00E96B6C"/>
    <w:rsid w:val="00E9702C"/>
    <w:rsid w:val="00EA0A34"/>
    <w:rsid w:val="00EA1E6F"/>
    <w:rsid w:val="00EC2705"/>
    <w:rsid w:val="00ED192E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45449"/>
    <w:rsid w:val="00F57913"/>
    <w:rsid w:val="00F57E9D"/>
    <w:rsid w:val="00F67E0B"/>
    <w:rsid w:val="00F74CDE"/>
    <w:rsid w:val="00FA0C7E"/>
    <w:rsid w:val="00FA5932"/>
    <w:rsid w:val="00FB2650"/>
    <w:rsid w:val="00FB4084"/>
    <w:rsid w:val="00FB511A"/>
    <w:rsid w:val="00FC6C1C"/>
    <w:rsid w:val="00FC7787"/>
    <w:rsid w:val="00FD51AD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8E6C400804F0FB6267E86121A3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80D7A-61BC-4BDA-8AD5-36DF5E5B51DA}"/>
      </w:docPartPr>
      <w:docPartBody>
        <w:p w:rsidR="00FD4F48" w:rsidRDefault="007B54A0" w:rsidP="007B54A0">
          <w:pPr>
            <w:pStyle w:val="7368E6C400804F0FB6267E86121A377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DC1BC844F46788857AC61AF5FE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A4846-59E3-4CFF-891F-99041EC6CCAD}"/>
      </w:docPartPr>
      <w:docPartBody>
        <w:p w:rsidR="00363370" w:rsidRDefault="00AB2648" w:rsidP="00AB2648">
          <w:pPr>
            <w:pStyle w:val="2DEDC1BC844F46788857AC61AF5FE99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8ECAD35EC043479CC4AD5C53625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13FF6-A9A2-4A88-A4C3-DEE23F8B61C4}"/>
      </w:docPartPr>
      <w:docPartBody>
        <w:p w:rsidR="00363370" w:rsidRDefault="00AB2648" w:rsidP="00AB2648">
          <w:pPr>
            <w:pStyle w:val="E88ECAD35EC043479CC4AD5C53625F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70F5EC6E14E18A644721DA0BFA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0A89-7C6E-4EF3-8B19-9DF4074BAAD2}"/>
      </w:docPartPr>
      <w:docPartBody>
        <w:p w:rsidR="00BE6120" w:rsidRDefault="005A75F3" w:rsidP="005A75F3">
          <w:pPr>
            <w:pStyle w:val="C5370F5EC6E14E18A644721DA0BFA34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21DB7C64E41ED8BE8FD985FF8B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F468F-EAC9-4566-BAE0-33FFCF4EF48C}"/>
      </w:docPartPr>
      <w:docPartBody>
        <w:p w:rsidR="00BE6120" w:rsidRDefault="005A75F3" w:rsidP="005A75F3">
          <w:pPr>
            <w:pStyle w:val="97D21DB7C64E41ED8BE8FD985FF8B6B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992B4C498147238DA996B751DD8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A7FF6-B4B3-405A-A503-E9569239E8B0}"/>
      </w:docPartPr>
      <w:docPartBody>
        <w:p w:rsidR="003B5DB8" w:rsidRDefault="00BE6120" w:rsidP="00BE6120">
          <w:pPr>
            <w:pStyle w:val="48992B4C498147238DA996B751DD896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F7D35C88B44BEB0DB389B4531A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DC80C-6996-4B18-9E88-DD4CC960E72D}"/>
      </w:docPartPr>
      <w:docPartBody>
        <w:p w:rsidR="003B5DB8" w:rsidRDefault="00BE6120" w:rsidP="00BE6120">
          <w:pPr>
            <w:pStyle w:val="4C8F7D35C88B44BEB0DB389B4531AAE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EEFBD0F658442CB19A34354A800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26BFF-C140-44D5-8618-DBE08CFFFC25}"/>
      </w:docPartPr>
      <w:docPartBody>
        <w:p w:rsidR="003B5DB8" w:rsidRDefault="00BE6120" w:rsidP="00BE6120">
          <w:pPr>
            <w:pStyle w:val="F0EEFBD0F658442CB19A34354A8000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580BABC148431EA868FFFF97A92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0E572-4C44-48DD-A5C6-6BB5E3309FDB}"/>
      </w:docPartPr>
      <w:docPartBody>
        <w:p w:rsidR="003B5DB8" w:rsidRDefault="00BE6120" w:rsidP="00BE6120">
          <w:pPr>
            <w:pStyle w:val="B3580BABC148431EA868FFFF97A92B1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B0D63E399442FB950B3C3E12941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1756B-1D4B-42DC-8253-6F4B2DE76B2E}"/>
      </w:docPartPr>
      <w:docPartBody>
        <w:p w:rsidR="003B5DB8" w:rsidRDefault="00BE6120" w:rsidP="00BE6120">
          <w:pPr>
            <w:pStyle w:val="B2B0D63E399442FB950B3C3E12941E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75AB8A611403498A4F507109CF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5FE6D-32DD-425E-A4E6-10D535BDC6B9}"/>
      </w:docPartPr>
      <w:docPartBody>
        <w:p w:rsidR="003B5DB8" w:rsidRDefault="00BE6120" w:rsidP="00BE6120">
          <w:pPr>
            <w:pStyle w:val="61E75AB8A611403498A4F507109CFAE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0A40E7"/>
    <w:rsid w:val="00146833"/>
    <w:rsid w:val="00192F63"/>
    <w:rsid w:val="001E526A"/>
    <w:rsid w:val="002870C2"/>
    <w:rsid w:val="002B6CB2"/>
    <w:rsid w:val="0031391A"/>
    <w:rsid w:val="00335E94"/>
    <w:rsid w:val="00363370"/>
    <w:rsid w:val="00392255"/>
    <w:rsid w:val="00395EF6"/>
    <w:rsid w:val="003B5DB8"/>
    <w:rsid w:val="005024B0"/>
    <w:rsid w:val="0056656B"/>
    <w:rsid w:val="005A75F3"/>
    <w:rsid w:val="00630E54"/>
    <w:rsid w:val="006365F1"/>
    <w:rsid w:val="006C2009"/>
    <w:rsid w:val="007627F1"/>
    <w:rsid w:val="007668F5"/>
    <w:rsid w:val="00785DD9"/>
    <w:rsid w:val="007A6523"/>
    <w:rsid w:val="007B54A0"/>
    <w:rsid w:val="00932CBA"/>
    <w:rsid w:val="0096184F"/>
    <w:rsid w:val="009C1F42"/>
    <w:rsid w:val="00AB2648"/>
    <w:rsid w:val="00AB39C3"/>
    <w:rsid w:val="00AC6B2B"/>
    <w:rsid w:val="00AE4A24"/>
    <w:rsid w:val="00B056FC"/>
    <w:rsid w:val="00B136A2"/>
    <w:rsid w:val="00B67727"/>
    <w:rsid w:val="00B71881"/>
    <w:rsid w:val="00BB7417"/>
    <w:rsid w:val="00BE6120"/>
    <w:rsid w:val="00CB4799"/>
    <w:rsid w:val="00D30D54"/>
    <w:rsid w:val="00D4332A"/>
    <w:rsid w:val="00E3328A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6120"/>
    <w:rPr>
      <w:color w:val="808080"/>
    </w:rPr>
  </w:style>
  <w:style w:type="paragraph" w:customStyle="1" w:styleId="48992B4C498147238DA996B751DD8969">
    <w:name w:val="48992B4C498147238DA996B751DD8969"/>
    <w:rsid w:val="00BE6120"/>
    <w:rPr>
      <w:lang w:val="en-SG"/>
    </w:rPr>
  </w:style>
  <w:style w:type="paragraph" w:customStyle="1" w:styleId="4C8F7D35C88B44BEB0DB389B4531AAE1">
    <w:name w:val="4C8F7D35C88B44BEB0DB389B4531AAE1"/>
    <w:rsid w:val="00BE6120"/>
    <w:rPr>
      <w:lang w:val="en-SG"/>
    </w:rPr>
  </w:style>
  <w:style w:type="paragraph" w:customStyle="1" w:styleId="F0EEFBD0F658442CB19A34354A800080">
    <w:name w:val="F0EEFBD0F658442CB19A34354A800080"/>
    <w:rsid w:val="00BE6120"/>
    <w:rPr>
      <w:lang w:val="en-SG"/>
    </w:rPr>
  </w:style>
  <w:style w:type="paragraph" w:customStyle="1" w:styleId="B3580BABC148431EA868FFFF97A92B18">
    <w:name w:val="B3580BABC148431EA868FFFF97A92B18"/>
    <w:rsid w:val="00BE6120"/>
    <w:rPr>
      <w:lang w:val="en-SG"/>
    </w:rPr>
  </w:style>
  <w:style w:type="paragraph" w:customStyle="1" w:styleId="B2B0D63E399442FB950B3C3E12941E28">
    <w:name w:val="B2B0D63E399442FB950B3C3E12941E28"/>
    <w:rsid w:val="00BE6120"/>
    <w:rPr>
      <w:lang w:val="en-SG"/>
    </w:rPr>
  </w:style>
  <w:style w:type="paragraph" w:customStyle="1" w:styleId="61E75AB8A611403498A4F507109CFAE7">
    <w:name w:val="61E75AB8A611403498A4F507109CFAE7"/>
    <w:rsid w:val="00BE6120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7368E6C400804F0FB6267E86121A3779">
    <w:name w:val="7368E6C400804F0FB6267E86121A3779"/>
    <w:rsid w:val="007B54A0"/>
    <w:rPr>
      <w:lang w:val="en-SG"/>
    </w:rPr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2DEDC1BC844F46788857AC61AF5FE992">
    <w:name w:val="2DEDC1BC844F46788857AC61AF5FE992"/>
    <w:rsid w:val="00AB2648"/>
    <w:rPr>
      <w:lang w:val="en-SG"/>
    </w:rPr>
  </w:style>
  <w:style w:type="paragraph" w:customStyle="1" w:styleId="E88ECAD35EC043479CC4AD5C53625F07">
    <w:name w:val="E88ECAD35EC043479CC4AD5C53625F07"/>
    <w:rsid w:val="00AB2648"/>
    <w:rPr>
      <w:lang w:val="en-SG"/>
    </w:rPr>
  </w:style>
  <w:style w:type="paragraph" w:customStyle="1" w:styleId="C5370F5EC6E14E18A644721DA0BFA342">
    <w:name w:val="C5370F5EC6E14E18A644721DA0BFA342"/>
    <w:rsid w:val="005A75F3"/>
    <w:rPr>
      <w:lang w:val="en-SG"/>
    </w:rPr>
  </w:style>
  <w:style w:type="paragraph" w:customStyle="1" w:styleId="97D21DB7C64E41ED8BE8FD985FF8B6B3">
    <w:name w:val="97D21DB7C64E41ED8BE8FD985FF8B6B3"/>
    <w:rsid w:val="005A75F3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5DED1-C278-4567-B766-C28455A29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896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10</cp:revision>
  <dcterms:created xsi:type="dcterms:W3CDTF">2020-10-29T08:22:00Z</dcterms:created>
  <dcterms:modified xsi:type="dcterms:W3CDTF">2021-08-19T09:08:00Z</dcterms:modified>
</cp:coreProperties>
</file>